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4e82426653392968f0ffb9a1dcfcf24b6404c45"/>
    <w:p>
      <w:pPr>
        <w:pStyle w:val="Heading1"/>
      </w:pPr>
      <w:r>
        <w:t xml:space="preserve">Cover Letter for Veterinarian Position in New Zealand Auckland</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 [Insert Date]</w:t>
      </w:r>
    </w:p>
    <w:p>
      <w:pPr>
        <w:pStyle w:val="BodyText"/>
      </w:pPr>
      <w:r>
        <w:t xml:space="preserve">Hiring Manager</w:t>
      </w:r>
      <w:r>
        <w:br/>
      </w:r>
      <w:r>
        <w:t xml:space="preserve">[Clinic Name]</w:t>
      </w:r>
      <w:r>
        <w:br/>
      </w:r>
      <w:r>
        <w:t xml:space="preserve">[Clinic Address]</w:t>
      </w:r>
      <w:r>
        <w:br/>
      </w:r>
      <w:r>
        <w:t xml:space="preserve">Auckland, New Zealand</w:t>
      </w:r>
    </w:p>
    <w:bookmarkStart w:id="20" w:name="dear-hiring-manager"/>
    <w:p>
      <w:pPr>
        <w:pStyle w:val="Heading2"/>
      </w:pPr>
      <w:r>
        <w:t xml:space="preserve">Dear Hiring Manager,</w:t>
      </w:r>
    </w:p>
    <w:p>
      <w:pPr>
        <w:pStyle w:val="FirstParagraph"/>
      </w:pPr>
      <w:r>
        <w:t xml:space="preserve">As a dedicated Veterinarian with over [X years] of experience in animal healthcare, I am writing to express my enthusiasm for the Veterinarian position at your clinic in New Zealand Auckland. The opportunity to contribute to the well-being of animals in this vibrant and ecologically rich region aligns perfectly with my professional goals and passion for compassionate care. With a strong foundation in clinical practice, community engagement, and a deep appreciation for New Zealand’s unique wildlife, I am eager to bring my skills to your team.</w:t>
      </w:r>
    </w:p>
    <w:bookmarkEnd w:id="20"/>
    <w:bookmarkStart w:id="21" w:name="why-i-am-the-ideal-candidate"/>
    <w:p>
      <w:pPr>
        <w:pStyle w:val="Heading2"/>
      </w:pPr>
      <w:r>
        <w:t xml:space="preserve">Why I Am the Ideal Candidate</w:t>
      </w:r>
    </w:p>
    <w:p>
      <w:pPr>
        <w:pStyle w:val="FirstParagraph"/>
      </w:pPr>
      <w:r>
        <w:t xml:space="preserve">My journey as a Veterinarian has been defined by a commitment to excellence, empathy, and innovation. Graduating from [Veterinary School Name] with honors, I have spent [X years] honing my expertise in general practice, emergency care, and preventative medicine. Whether treating household pets or addressing the health needs of native species in New Zealand Auckland’s diverse ecosystems, I have consistently prioritized the welfare of animals while fostering trust with their owners.</w:t>
      </w:r>
    </w:p>
    <w:p>
      <w:pPr>
        <w:pStyle w:val="BodyText"/>
      </w:pPr>
      <w:r>
        <w:t xml:space="preserve">In my current role at [Current Clinic/Organization Name], I have managed a wide range of cases, from routine vaccinations to complex surgical procedures. This experience has equipped me with the technical proficiency and problem-solving skills necessary to thrive in fast-paced environments. For instance, I recently led a community initiative to provide free spay/neuter services for stray animals, which not only improved public health but also strengthened our clinic’s reputation as a leader in animal welfare.</w:t>
      </w:r>
    </w:p>
    <w:p>
      <w:pPr>
        <w:pStyle w:val="BodyText"/>
      </w:pPr>
      <w:r>
        <w:t xml:space="preserve">What sets me apart is my ability to blend clinical expertise with a genuine connection to the community. I understand that pets are cherished members of families, and I approach each case with the same care and dedication I would for my own animals. This philosophy has earned me the respect of colleagues and clients alike, as reflected in the positive feedback from past employers and patients.</w:t>
      </w:r>
    </w:p>
    <w:bookmarkEnd w:id="21"/>
    <w:bookmarkStart w:id="22" w:name="why-new-zealand-auckland"/>
    <w:p>
      <w:pPr>
        <w:pStyle w:val="Heading2"/>
      </w:pPr>
      <w:r>
        <w:t xml:space="preserve">Why New Zealand Auckland?</w:t>
      </w:r>
    </w:p>
    <w:p>
      <w:pPr>
        <w:pStyle w:val="FirstParagraph"/>
      </w:pPr>
      <w:r>
        <w:t xml:space="preserve">New Zealand Auckland is a place where the intersection of urban living and natural beauty creates unique opportunities for veterinary professionals. The region’s commitment to environmental sustainability and animal welfare resonates deeply with my values. I am particularly drawn to the chance to work with local wildlife, such as kiwis, tuataras, and marine life, which require specialized care. Additionally, Auckland’s growing population of pet owners seeks reliable and compassionate veterinary services—a need that I am eager to address.</w:t>
      </w:r>
    </w:p>
    <w:p>
      <w:pPr>
        <w:pStyle w:val="BodyText"/>
      </w:pPr>
      <w:r>
        <w:t xml:space="preserve">The collaborative spirit of New Zealand’s veterinary community is another factor that excites me. I have followed your clinic’s work in [specific service, e.g., “pediatric care” or “emergency response”] and admire the innovative approaches you take to improve patient outcomes. I am confident that my background in [specific skill, e.g., “diagnostic imaging” or “client education”] would complement your team’s mission to provide exceptional care.</w:t>
      </w:r>
    </w:p>
    <w:bookmarkEnd w:id="22"/>
    <w:bookmarkStart w:id="23" w:name="my-vision-for-the-role"/>
    <w:p>
      <w:pPr>
        <w:pStyle w:val="Heading2"/>
      </w:pPr>
      <w:r>
        <w:t xml:space="preserve">My Vision for the Role</w:t>
      </w:r>
    </w:p>
    <w:p>
      <w:pPr>
        <w:pStyle w:val="FirstParagraph"/>
      </w:pPr>
      <w:r>
        <w:t xml:space="preserve">As a Veterinarian in New Zealand Auckland, I aim to contribute to your clinic’s reputation as a trusted and forward-thinking practice. I envision collaborating with your team to enhance preventive care programs, educate pet owners on responsible animal husbandry, and advocate for the humane treatment of animals across the region. My goal is not only to treat illnesses but also to empower clients with knowledge that fosters long-term health for their pets.</w:t>
      </w:r>
    </w:p>
    <w:p>
      <w:pPr>
        <w:pStyle w:val="BodyText"/>
      </w:pPr>
      <w:r>
        <w:t xml:space="preserve">I am also keen to engage with local organizations and schools to promote animal welfare awareness. For example, I have previously organized workshops on pet safety and nutrition, which received positive feedback from the community. In Auckland, I would be thrilled to expand these efforts and build partnerships that benefit both animals and their human companions.</w:t>
      </w:r>
    </w:p>
    <w:bookmarkEnd w:id="23"/>
    <w:bookmarkStart w:id="24" w:name="closing"/>
    <w:p>
      <w:pPr>
        <w:pStyle w:val="Heading2"/>
      </w:pPr>
      <w:r>
        <w:t xml:space="preserve">Closing</w:t>
      </w:r>
    </w:p>
    <w:p>
      <w:pPr>
        <w:pStyle w:val="FirstParagraph"/>
      </w:pPr>
      <w:r>
        <w:t xml:space="preserve">Thank you for considering my application. I am enthusiastic about the possibility of joining your team and contributing to the continued success of your clinic in New Zealand Auckland. I would welcome the opportunity to discuss how my experience and vision align with your needs. Please feel free to contact me at [Your Phone Number] or [Your Email Address] at your earliest convenience.</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New Zealand Auckland</dc:title>
  <dc:creator/>
  <dc:language>en</dc:language>
  <cp:keywords/>
  <dcterms:created xsi:type="dcterms:W3CDTF">2026-07-24T18:53:26Z</dcterms:created>
  <dcterms:modified xsi:type="dcterms:W3CDTF">2026-07-24T18:53:26Z</dcterms:modified>
</cp:coreProperties>
</file>

<file path=docProps/custom.xml><?xml version="1.0" encoding="utf-8"?>
<Properties xmlns="http://schemas.openxmlformats.org/officeDocument/2006/custom-properties" xmlns:vt="http://schemas.openxmlformats.org/officeDocument/2006/docPropsVTypes"/>
</file>